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E1D25" w14:textId="1F28797D" w:rsidR="00407905" w:rsidRDefault="00407905" w:rsidP="00407905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5C733892" wp14:editId="755D80F0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78DA12D5" w14:textId="7148E045" w:rsidR="00E10F2D" w:rsidRDefault="00E10F2D">
      <w:pPr>
        <w:pStyle w:val="BodyText"/>
        <w:ind w:left="983"/>
        <w:rPr>
          <w:rFonts w:ascii="Times New Roman"/>
          <w:b w:val="0"/>
          <w:sz w:val="20"/>
        </w:rPr>
      </w:pPr>
    </w:p>
    <w:p w14:paraId="78DA12D6" w14:textId="77777777" w:rsidR="00E10F2D" w:rsidRDefault="000535B3">
      <w:pPr>
        <w:pStyle w:val="BodyText"/>
        <w:spacing w:before="132" w:line="259" w:lineRule="auto"/>
        <w:ind w:left="3151" w:right="137" w:hanging="3018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2"/>
        </w:rPr>
        <w:t xml:space="preserve"> </w:t>
      </w:r>
      <w:r>
        <w:rPr>
          <w:color w:val="C45811"/>
        </w:rPr>
        <w:t>History</w:t>
      </w:r>
      <w:r>
        <w:rPr>
          <w:color w:val="C45811"/>
          <w:spacing w:val="-2"/>
        </w:rPr>
        <w:t xml:space="preserve"> </w:t>
      </w:r>
      <w:r>
        <w:rPr>
          <w:color w:val="4471C4"/>
        </w:rPr>
        <w:t>lessons.</w:t>
      </w:r>
    </w:p>
    <w:p w14:paraId="78DA12D7" w14:textId="77777777" w:rsidR="00E10F2D" w:rsidRDefault="00E10F2D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E10F2D" w14:paraId="78DA12DA" w14:textId="77777777">
        <w:trPr>
          <w:trHeight w:val="294"/>
        </w:trPr>
        <w:tc>
          <w:tcPr>
            <w:tcW w:w="2831" w:type="dxa"/>
          </w:tcPr>
          <w:p w14:paraId="78DA12D8" w14:textId="77777777" w:rsidR="00E10F2D" w:rsidRDefault="000535B3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78DA12D9" w14:textId="3A6829DB" w:rsidR="00E10F2D" w:rsidRDefault="00212448">
            <w:pPr>
              <w:pStyle w:val="TableParagraph"/>
              <w:spacing w:line="274" w:lineRule="exact"/>
              <w:ind w:left="1621" w:right="1615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E10F2D" w14:paraId="78DA12E6" w14:textId="77777777">
        <w:trPr>
          <w:trHeight w:val="4408"/>
        </w:trPr>
        <w:tc>
          <w:tcPr>
            <w:tcW w:w="2831" w:type="dxa"/>
          </w:tcPr>
          <w:p w14:paraId="78DA12DB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DC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DD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DE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DF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E0" w14:textId="77777777" w:rsidR="00E10F2D" w:rsidRDefault="000535B3">
            <w:pPr>
              <w:pStyle w:val="TableParagraph"/>
              <w:spacing w:before="195"/>
              <w:ind w:left="143" w:right="120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78DA12E1" w14:textId="77777777" w:rsidR="00E10F2D" w:rsidRDefault="000535B3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ind w:right="369"/>
              <w:rPr>
                <w:rFonts w:ascii="Wingdings" w:hAnsi="Wingdings"/>
              </w:rPr>
            </w:pPr>
            <w:r>
              <w:rPr>
                <w:sz w:val="24"/>
              </w:rPr>
              <w:t>All adults supporting the child within the classroom wil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ave a good understanding of how best to support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ild u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n-confronta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</w:p>
          <w:p w14:paraId="78DA12E2" w14:textId="77777777" w:rsidR="00E10F2D" w:rsidRDefault="000535B3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1"/>
              <w:ind w:right="297"/>
              <w:rPr>
                <w:rFonts w:ascii="Wingdings" w:hAnsi="Wingdings"/>
              </w:rPr>
            </w:pPr>
            <w:r>
              <w:rPr>
                <w:sz w:val="24"/>
              </w:rPr>
              <w:t>Any rules/expectations will be consistently implement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eating arrangements will be considered carefully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inimi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trac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in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isto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ssion</w:t>
            </w:r>
          </w:p>
          <w:p w14:paraId="78DA12E3" w14:textId="77777777" w:rsidR="00E10F2D" w:rsidRDefault="000535B3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1"/>
              <w:ind w:right="24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‘Time out’ or ‘ help cards’ can be used to ensure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 is able to communicate that they need to use thei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rea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ut space</w:t>
            </w:r>
          </w:p>
          <w:p w14:paraId="78DA12E4" w14:textId="77777777" w:rsidR="00E10F2D" w:rsidRDefault="000535B3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ind w:right="397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Instructions and key information will be given clearly s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child understands what is being asked of them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 achieve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oal</w:t>
            </w:r>
          </w:p>
          <w:p w14:paraId="78DA12E5" w14:textId="77777777" w:rsidR="00E10F2D" w:rsidRDefault="000535B3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line="292" w:lineRule="exact"/>
              <w:ind w:right="186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Children will be given the correct preparation before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sson so they know what will be happening and what 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xpect prior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isto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ssion</w:t>
            </w:r>
          </w:p>
        </w:tc>
      </w:tr>
      <w:tr w:rsidR="00E10F2D" w14:paraId="78DA12F1" w14:textId="77777777">
        <w:trPr>
          <w:trHeight w:val="3533"/>
        </w:trPr>
        <w:tc>
          <w:tcPr>
            <w:tcW w:w="2831" w:type="dxa"/>
          </w:tcPr>
          <w:p w14:paraId="78DA12E7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E8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E9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EA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EB" w14:textId="77777777" w:rsidR="00E10F2D" w:rsidRDefault="000535B3">
            <w:pPr>
              <w:pStyle w:val="TableParagraph"/>
              <w:spacing w:before="245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78DA12EC" w14:textId="77777777" w:rsidR="00E10F2D" w:rsidRDefault="000535B3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1"/>
              <w:ind w:right="267"/>
              <w:rPr>
                <w:sz w:val="24"/>
              </w:rPr>
            </w:pPr>
            <w:r>
              <w:rPr>
                <w:sz w:val="24"/>
              </w:rPr>
              <w:t>Before the lesson, there will be a discussion between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dult and child so that the child can choose thei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ference for 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 wou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k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t</w:t>
            </w:r>
          </w:p>
          <w:p w14:paraId="78DA12ED" w14:textId="77777777" w:rsidR="00E10F2D" w:rsidRDefault="000535B3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283"/>
              <w:rPr>
                <w:sz w:val="24"/>
              </w:rPr>
            </w:pPr>
            <w:r>
              <w:rPr>
                <w:sz w:val="24"/>
              </w:rPr>
              <w:t>Children will be given the necessary preparation prior 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lesson so that they know what to expect within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sson. Any new vocabulary will also be shared with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 before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78DA12EE" w14:textId="77777777" w:rsidR="00E10F2D" w:rsidRDefault="000535B3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560"/>
              <w:jc w:val="both"/>
              <w:rPr>
                <w:sz w:val="24"/>
              </w:rPr>
            </w:pPr>
            <w:r>
              <w:rPr>
                <w:sz w:val="24"/>
              </w:rPr>
              <w:t>Any changes that will be made to the seating plan 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rganisation of the lesson will be shared with the 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eforehand</w:t>
            </w:r>
          </w:p>
          <w:p w14:paraId="78DA12EF" w14:textId="77777777" w:rsidR="00E10F2D" w:rsidRDefault="000535B3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‘hel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rd’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e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</w:p>
          <w:p w14:paraId="78DA12F0" w14:textId="77777777" w:rsidR="00E10F2D" w:rsidRDefault="000535B3">
            <w:pPr>
              <w:pStyle w:val="TableParagraph"/>
              <w:spacing w:before="1" w:line="274" w:lineRule="exact"/>
              <w:jc w:val="both"/>
              <w:rPr>
                <w:sz w:val="24"/>
              </w:rPr>
            </w:pP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</w:p>
        </w:tc>
      </w:tr>
      <w:tr w:rsidR="00E10F2D" w14:paraId="78DA12FD" w14:textId="77777777">
        <w:trPr>
          <w:trHeight w:val="4118"/>
        </w:trPr>
        <w:tc>
          <w:tcPr>
            <w:tcW w:w="2831" w:type="dxa"/>
          </w:tcPr>
          <w:p w14:paraId="78DA12F2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F3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F4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F5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2F6" w14:textId="77777777" w:rsidR="00E10F2D" w:rsidRDefault="000535B3">
            <w:pPr>
              <w:pStyle w:val="TableParagraph"/>
              <w:spacing w:before="245"/>
              <w:ind w:left="866" w:right="843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78DA12F7" w14:textId="77777777" w:rsidR="00E10F2D" w:rsidRDefault="000535B3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right="644"/>
              <w:rPr>
                <w:rFonts w:ascii="Wingdings" w:hAnsi="Wingdings"/>
              </w:rPr>
            </w:pPr>
            <w:r>
              <w:rPr>
                <w:sz w:val="24"/>
              </w:rPr>
              <w:t>Adults who have a positive, supportive, trus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lationship with the child will be available to suppor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 lesson</w:t>
            </w:r>
          </w:p>
          <w:p w14:paraId="78DA12F8" w14:textId="77777777" w:rsidR="00E10F2D" w:rsidRDefault="000535B3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right="55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Learning will be adapted so that it is accessible to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</w:p>
          <w:p w14:paraId="78DA12F9" w14:textId="77777777" w:rsidR="00E10F2D" w:rsidRDefault="000535B3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right="57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eating arrangements will be agreed with the chi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ior to the lesson and any changes to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rganisation of the lesson or classroom will be shar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ript/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</w:p>
          <w:p w14:paraId="78DA12FA" w14:textId="77777777" w:rsidR="00E10F2D" w:rsidRDefault="000535B3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right="76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eparation for what is coming will be provided with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</w:p>
          <w:p w14:paraId="78DA12FB" w14:textId="77777777" w:rsidR="00E10F2D" w:rsidRDefault="000535B3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i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</w:p>
          <w:p w14:paraId="78DA12FC" w14:textId="77777777" w:rsidR="00E10F2D" w:rsidRDefault="000535B3">
            <w:pPr>
              <w:pStyle w:val="TableParagraph"/>
              <w:spacing w:line="292" w:lineRule="exact"/>
              <w:ind w:right="642"/>
              <w:rPr>
                <w:sz w:val="24"/>
              </w:rPr>
            </w:pPr>
            <w:r>
              <w:rPr>
                <w:sz w:val="24"/>
              </w:rPr>
              <w:t>information and instructions with the support of visual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ues</w:t>
            </w:r>
          </w:p>
        </w:tc>
      </w:tr>
    </w:tbl>
    <w:p w14:paraId="78DA12FE" w14:textId="77777777" w:rsidR="00E10F2D" w:rsidRDefault="00E10F2D">
      <w:pPr>
        <w:spacing w:line="292" w:lineRule="exact"/>
        <w:rPr>
          <w:sz w:val="24"/>
        </w:rPr>
        <w:sectPr w:rsidR="00E10F2D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E10F2D" w14:paraId="78DA1303" w14:textId="77777777">
        <w:trPr>
          <w:trHeight w:val="1766"/>
        </w:trPr>
        <w:tc>
          <w:tcPr>
            <w:tcW w:w="2831" w:type="dxa"/>
          </w:tcPr>
          <w:p w14:paraId="78DA12FF" w14:textId="77777777" w:rsidR="00E10F2D" w:rsidRDefault="00E10F2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78DA1300" w14:textId="77777777" w:rsidR="00E10F2D" w:rsidRDefault="000535B3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ind w:right="761"/>
              <w:rPr>
                <w:sz w:val="24"/>
              </w:rPr>
            </w:pPr>
            <w:r>
              <w:rPr>
                <w:sz w:val="24"/>
              </w:rPr>
              <w:t>Planned and unplanned sensory breaks will be us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there will be a breakout space avail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</w:p>
          <w:p w14:paraId="78DA1301" w14:textId="77777777" w:rsidR="00E10F2D" w:rsidRDefault="000535B3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1"/>
              <w:ind w:right="618"/>
              <w:rPr>
                <w:sz w:val="24"/>
              </w:rPr>
            </w:pPr>
            <w:r>
              <w:rPr>
                <w:sz w:val="24"/>
              </w:rPr>
              <w:t>Any group activities will be thought out carefully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ependent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n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</w:p>
          <w:p w14:paraId="78DA1302" w14:textId="77777777" w:rsidR="00E10F2D" w:rsidRDefault="000535B3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soci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ect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grou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ick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fficult</w:t>
            </w:r>
          </w:p>
        </w:tc>
      </w:tr>
      <w:tr w:rsidR="00E10F2D" w14:paraId="78DA1309" w14:textId="77777777">
        <w:trPr>
          <w:trHeight w:val="1468"/>
        </w:trPr>
        <w:tc>
          <w:tcPr>
            <w:tcW w:w="2831" w:type="dxa"/>
          </w:tcPr>
          <w:p w14:paraId="78DA1304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05" w14:textId="77777777" w:rsidR="00E10F2D" w:rsidRDefault="000535B3">
            <w:pPr>
              <w:pStyle w:val="TableParagraph"/>
              <w:spacing w:before="243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78DA1306" w14:textId="77777777" w:rsidR="00E10F2D" w:rsidRDefault="000535B3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ind w:right="183"/>
              <w:rPr>
                <w:rFonts w:ascii="Wingdings" w:hAnsi="Wingdings"/>
              </w:rPr>
            </w:pPr>
            <w:r>
              <w:rPr>
                <w:sz w:val="24"/>
              </w:rPr>
              <w:t>The use of an individual whiteboard will be used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sure the child is not expected to copy from the share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hiteboard</w:t>
            </w:r>
          </w:p>
          <w:p w14:paraId="78DA1307" w14:textId="77777777" w:rsidR="00E10F2D" w:rsidRDefault="000535B3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line="292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dul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dap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</w:p>
          <w:p w14:paraId="78DA1308" w14:textId="77777777" w:rsidR="00E10F2D" w:rsidRDefault="000535B3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</w:p>
        </w:tc>
      </w:tr>
      <w:tr w:rsidR="00E10F2D" w14:paraId="78DA1316" w14:textId="77777777">
        <w:trPr>
          <w:trHeight w:val="3825"/>
        </w:trPr>
        <w:tc>
          <w:tcPr>
            <w:tcW w:w="2831" w:type="dxa"/>
          </w:tcPr>
          <w:p w14:paraId="78DA130A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0B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0C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0D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0E" w14:textId="77777777" w:rsidR="00E10F2D" w:rsidRDefault="00E10F2D">
            <w:pPr>
              <w:pStyle w:val="TableParagraph"/>
              <w:spacing w:before="12"/>
              <w:ind w:left="0"/>
              <w:rPr>
                <w:b/>
                <w:sz w:val="31"/>
              </w:rPr>
            </w:pPr>
          </w:p>
          <w:p w14:paraId="78DA130F" w14:textId="77777777" w:rsidR="00E10F2D" w:rsidRDefault="000535B3">
            <w:pPr>
              <w:pStyle w:val="TableParagraph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78DA1310" w14:textId="77777777" w:rsidR="00E10F2D" w:rsidRDefault="000535B3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ind w:right="580"/>
              <w:rPr>
                <w:rFonts w:ascii="Wingdings" w:hAnsi="Wingdings"/>
              </w:rPr>
            </w:pPr>
            <w:r>
              <w:rPr>
                <w:sz w:val="24"/>
              </w:rPr>
              <w:t>Adul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z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2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bo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printed resources will be on pastel coloured paper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void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lac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 white paper</w:t>
            </w:r>
          </w:p>
          <w:p w14:paraId="78DA1311" w14:textId="77777777" w:rsidR="00E10F2D" w:rsidRDefault="000535B3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"/>
              <w:ind w:right="228"/>
              <w:rPr>
                <w:rFonts w:ascii="Wingdings" w:hAnsi="Wingdings"/>
              </w:rPr>
            </w:pPr>
            <w:r>
              <w:rPr>
                <w:sz w:val="24"/>
              </w:rPr>
              <w:t>Numbe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i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ull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i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at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agraph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ing/information</w:t>
            </w:r>
          </w:p>
          <w:p w14:paraId="78DA1312" w14:textId="77777777" w:rsidR="00E10F2D" w:rsidRDefault="000535B3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ind w:right="211"/>
              <w:rPr>
                <w:rFonts w:ascii="Wingdings" w:hAnsi="Wingdings"/>
              </w:rPr>
            </w:pPr>
            <w:r>
              <w:rPr>
                <w:sz w:val="24"/>
              </w:rPr>
              <w:t>Children will be able to use a ruler or their finger to follow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riting/tex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n reading</w:t>
            </w:r>
          </w:p>
          <w:p w14:paraId="78DA1313" w14:textId="77777777" w:rsidR="00E10F2D" w:rsidRDefault="000535B3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ind w:right="356"/>
              <w:rPr>
                <w:rFonts w:ascii="Wingdings" w:hAnsi="Wingdings"/>
              </w:rPr>
            </w:pPr>
            <w:r>
              <w:rPr>
                <w:sz w:val="24"/>
              </w:rPr>
              <w:t>Text boxes or borders will be used to highlight importan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</w:p>
          <w:p w14:paraId="78DA1314" w14:textId="77777777" w:rsidR="00E10F2D" w:rsidRDefault="000535B3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ind w:right="118"/>
              <w:rPr>
                <w:rFonts w:ascii="Wingdings" w:hAnsi="Wingdings"/>
              </w:rPr>
            </w:pPr>
            <w:r>
              <w:rPr>
                <w:sz w:val="24"/>
              </w:rPr>
              <w:t>The use of pictures, diagrams, clear sub-titles and ‘colour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ded text’ will be used to break up large sections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</w:p>
          <w:p w14:paraId="78DA1315" w14:textId="77777777" w:rsidR="00E10F2D" w:rsidRDefault="000535B3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ex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e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chnolog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</w:tc>
      </w:tr>
      <w:tr w:rsidR="00E10F2D" w14:paraId="78DA131D" w14:textId="77777777">
        <w:trPr>
          <w:trHeight w:val="2059"/>
        </w:trPr>
        <w:tc>
          <w:tcPr>
            <w:tcW w:w="2831" w:type="dxa"/>
          </w:tcPr>
          <w:p w14:paraId="78DA1317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18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19" w14:textId="77777777" w:rsidR="00E10F2D" w:rsidRDefault="000535B3">
            <w:pPr>
              <w:pStyle w:val="TableParagraph"/>
              <w:spacing w:before="195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78DA131A" w14:textId="77777777" w:rsidR="00E10F2D" w:rsidRDefault="000535B3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right="142"/>
              <w:rPr>
                <w:rFonts w:ascii="Wingdings" w:hAnsi="Wingdings"/>
              </w:rPr>
            </w:pP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 accessible route into and out of the classro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structions will be written clearly for the child, us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lours 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ach line</w:t>
            </w:r>
          </w:p>
          <w:p w14:paraId="78DA131B" w14:textId="77777777" w:rsidR="00E10F2D" w:rsidRDefault="000535B3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right="25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Visual timelines of the lesson will be provided with a tick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is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vities/expecta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w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14:paraId="78DA131C" w14:textId="77777777" w:rsidR="00E10F2D" w:rsidRDefault="000535B3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ach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oal</w:t>
            </w:r>
          </w:p>
        </w:tc>
      </w:tr>
      <w:tr w:rsidR="00E10F2D" w14:paraId="78DA132D" w14:textId="77777777">
        <w:trPr>
          <w:trHeight w:val="5883"/>
        </w:trPr>
        <w:tc>
          <w:tcPr>
            <w:tcW w:w="2831" w:type="dxa"/>
          </w:tcPr>
          <w:p w14:paraId="78DA131E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1F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20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21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22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23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24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25" w14:textId="77777777" w:rsidR="00E10F2D" w:rsidRDefault="000535B3">
            <w:pPr>
              <w:pStyle w:val="TableParagraph"/>
              <w:spacing w:before="245"/>
              <w:ind w:left="744" w:right="717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78DA1326" w14:textId="77777777" w:rsidR="00E10F2D" w:rsidRDefault="000535B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414"/>
              <w:rPr>
                <w:rFonts w:ascii="Wingdings" w:hAnsi="Wingdings"/>
              </w:rPr>
            </w:pPr>
            <w:r>
              <w:rPr>
                <w:sz w:val="24"/>
              </w:rPr>
              <w:t>Ti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: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ou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room, complete tasks within the lesson, proce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formation and pack up and leave the session early i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</w:p>
          <w:p w14:paraId="78DA1327" w14:textId="77777777" w:rsidR="00E10F2D" w:rsidRDefault="000535B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289"/>
              <w:rPr>
                <w:rFonts w:ascii="Wingdings" w:hAnsi="Wingdings"/>
              </w:rPr>
            </w:pPr>
            <w:r>
              <w:rPr>
                <w:sz w:val="24"/>
              </w:rPr>
              <w:t>Adults will discretely check that the child is wearing thei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hea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id</w:t>
            </w:r>
          </w:p>
          <w:p w14:paraId="78DA1328" w14:textId="77777777" w:rsidR="00E10F2D" w:rsidRDefault="000535B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174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A discussion will take place between the adult and 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o that the child is able to choose where they sit/where i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est for them to access the learning within the classroom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nvironment</w:t>
            </w:r>
          </w:p>
          <w:p w14:paraId="78DA1329" w14:textId="77777777" w:rsidR="00E10F2D" w:rsidRDefault="000535B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457"/>
              <w:rPr>
                <w:rFonts w:ascii="Wingdings" w:hAnsi="Wingdings"/>
              </w:rPr>
            </w:pPr>
            <w:r>
              <w:rPr>
                <w:sz w:val="24"/>
              </w:rPr>
              <w:t>Background noise will be minimised and the classroom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quiet, cal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vironment</w:t>
            </w:r>
          </w:p>
          <w:p w14:paraId="78DA132A" w14:textId="77777777" w:rsidR="00E10F2D" w:rsidRDefault="000535B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389"/>
              <w:rPr>
                <w:rFonts w:ascii="Wingdings" w:hAnsi="Wingdings"/>
              </w:rPr>
            </w:pPr>
            <w:r>
              <w:rPr>
                <w:sz w:val="24"/>
              </w:rPr>
              <w:t>Questions asked by other children will be repea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early so that the child is aware of any key information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hared</w:t>
            </w:r>
          </w:p>
          <w:p w14:paraId="78DA132B" w14:textId="77777777" w:rsidR="00E10F2D" w:rsidRDefault="000535B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533"/>
              <w:rPr>
                <w:rFonts w:ascii="Wingdings" w:hAnsi="Wingdings"/>
              </w:rPr>
            </w:pPr>
            <w:r>
              <w:rPr>
                <w:sz w:val="24"/>
              </w:rPr>
              <w:t>Adults will face the child when talking, children will s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ose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o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v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pec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78DA132C" w14:textId="77777777" w:rsidR="00E10F2D" w:rsidRDefault="000535B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line="292" w:lineRule="exact"/>
              <w:ind w:right="21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ke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histo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hn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rms explained</w:t>
            </w:r>
          </w:p>
        </w:tc>
      </w:tr>
    </w:tbl>
    <w:p w14:paraId="78DA132E" w14:textId="77777777" w:rsidR="00E10F2D" w:rsidRDefault="00E10F2D">
      <w:pPr>
        <w:spacing w:line="292" w:lineRule="exact"/>
        <w:rPr>
          <w:rFonts w:ascii="Wingdings" w:hAnsi="Wingdings"/>
          <w:sz w:val="24"/>
        </w:rPr>
        <w:sectPr w:rsidR="00E10F2D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E10F2D" w14:paraId="78DA1334" w14:textId="77777777">
        <w:trPr>
          <w:trHeight w:val="1468"/>
        </w:trPr>
        <w:tc>
          <w:tcPr>
            <w:tcW w:w="2831" w:type="dxa"/>
          </w:tcPr>
          <w:p w14:paraId="78DA132F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30" w14:textId="77777777" w:rsidR="00E10F2D" w:rsidRDefault="000535B3">
            <w:pPr>
              <w:pStyle w:val="TableParagraph"/>
              <w:spacing w:before="243"/>
              <w:ind w:left="593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78DA1331" w14:textId="77777777" w:rsidR="00E10F2D" w:rsidRDefault="000535B3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ind w:right="475"/>
              <w:rPr>
                <w:rFonts w:ascii="Wingdings" w:hAnsi="Wingdings"/>
              </w:rPr>
            </w:pPr>
            <w:r>
              <w:rPr>
                <w:sz w:val="24"/>
              </w:rPr>
              <w:t>Children will be able to leave the classroom wheneve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78DA1332" w14:textId="77777777" w:rsidR="00E10F2D" w:rsidRDefault="000535B3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94" w:lineRule="exact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ea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rangem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eful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gani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</w:p>
          <w:p w14:paraId="78DA1333" w14:textId="77777777" w:rsidR="00E10F2D" w:rsidRDefault="000535B3">
            <w:pPr>
              <w:pStyle w:val="TableParagraph"/>
              <w:spacing w:line="292" w:lineRule="exact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ile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asi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ssible</w:t>
            </w:r>
            <w:r>
              <w:rPr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Staff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w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r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</w:tc>
      </w:tr>
      <w:tr w:rsidR="00E10F2D" w14:paraId="78DA1342" w14:textId="77777777">
        <w:trPr>
          <w:trHeight w:val="4118"/>
        </w:trPr>
        <w:tc>
          <w:tcPr>
            <w:tcW w:w="2831" w:type="dxa"/>
          </w:tcPr>
          <w:p w14:paraId="78DA1335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36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37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38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39" w14:textId="77777777" w:rsidR="00E10F2D" w:rsidRDefault="000535B3">
            <w:pPr>
              <w:pStyle w:val="TableParagraph"/>
              <w:spacing w:before="245"/>
              <w:ind w:left="1020" w:right="454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78DA133A" w14:textId="77777777" w:rsidR="00E10F2D" w:rsidRDefault="000535B3">
            <w:pPr>
              <w:pStyle w:val="TableParagraph"/>
              <w:spacing w:line="294" w:lineRule="exact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78DA133B" w14:textId="77777777" w:rsidR="00E10F2D" w:rsidRDefault="000535B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403"/>
              <w:rPr>
                <w:rFonts w:ascii="Wingdings" w:hAnsi="Wingdings"/>
              </w:rPr>
            </w:pPr>
            <w:r>
              <w:rPr>
                <w:sz w:val="24"/>
              </w:rPr>
              <w:t>Learning will be carefully adapted to suit the child’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dividual learning needs. Visual diagrams and pictur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u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 ne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</w:p>
          <w:p w14:paraId="78DA133C" w14:textId="77777777" w:rsidR="00E10F2D" w:rsidRDefault="000535B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403"/>
              <w:rPr>
                <w:rFonts w:ascii="Wingdings" w:hAnsi="Wingdings"/>
              </w:rPr>
            </w:pPr>
            <w:r>
              <w:rPr>
                <w:sz w:val="24"/>
              </w:rPr>
              <w:t>Instructions will be given clearly with both physical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verb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u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 tha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ully</w:t>
            </w:r>
          </w:p>
          <w:p w14:paraId="78DA133D" w14:textId="77777777" w:rsidR="00E10F2D" w:rsidRDefault="000535B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understand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ect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78DA133E" w14:textId="77777777" w:rsidR="00E10F2D" w:rsidRDefault="000535B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774"/>
              <w:rPr>
                <w:rFonts w:ascii="Wingdings" w:hAnsi="Wingdings"/>
              </w:rPr>
            </w:pPr>
            <w:r>
              <w:rPr>
                <w:sz w:val="24"/>
              </w:rPr>
              <w:t>Children will be given time to process questions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formul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swers</w:t>
            </w:r>
          </w:p>
          <w:p w14:paraId="78DA133F" w14:textId="77777777" w:rsidR="00E10F2D" w:rsidRDefault="000535B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330"/>
              <w:rPr>
                <w:rFonts w:ascii="Wingdings" w:hAnsi="Wingdings"/>
              </w:rPr>
            </w:pPr>
            <w:r>
              <w:rPr>
                <w:sz w:val="24"/>
              </w:rPr>
              <w:t>Wor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ank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e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nke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o the histo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cu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78DA1340" w14:textId="77777777" w:rsidR="00E10F2D" w:rsidRDefault="000535B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234"/>
              <w:rPr>
                <w:rFonts w:ascii="Wingdings" w:hAnsi="Wingdings"/>
              </w:rPr>
            </w:pPr>
            <w:r>
              <w:rPr>
                <w:sz w:val="24"/>
              </w:rPr>
              <w:t>Information will be repeated in a variety of ways, using 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an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  <w:p w14:paraId="78DA1341" w14:textId="77777777" w:rsidR="00E10F2D" w:rsidRDefault="000535B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96" w:lineRule="exact"/>
              <w:ind w:right="232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ra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independ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</w:p>
        </w:tc>
      </w:tr>
      <w:tr w:rsidR="00E10F2D" w14:paraId="78DA1352" w14:textId="77777777">
        <w:trPr>
          <w:trHeight w:val="4731"/>
        </w:trPr>
        <w:tc>
          <w:tcPr>
            <w:tcW w:w="2831" w:type="dxa"/>
          </w:tcPr>
          <w:p w14:paraId="78DA1343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44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45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46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47" w14:textId="77777777" w:rsidR="00E10F2D" w:rsidRDefault="00E10F2D">
            <w:pPr>
              <w:pStyle w:val="TableParagraph"/>
              <w:spacing w:before="10"/>
              <w:ind w:left="0"/>
              <w:rPr>
                <w:b/>
                <w:sz w:val="20"/>
              </w:rPr>
            </w:pPr>
          </w:p>
          <w:p w14:paraId="78DA1348" w14:textId="77777777" w:rsidR="00E10F2D" w:rsidRDefault="000535B3">
            <w:pPr>
              <w:pStyle w:val="TableParagraph"/>
              <w:ind w:left="909" w:right="493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78DA1349" w14:textId="77777777" w:rsidR="00E10F2D" w:rsidRDefault="000535B3">
            <w:pPr>
              <w:pStyle w:val="TableParagraph"/>
              <w:ind w:left="1039" w:right="394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78DA134A" w14:textId="77777777" w:rsidR="00E10F2D" w:rsidRDefault="000535B3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234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Children will be given time to process information and to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g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spon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swers</w:t>
            </w:r>
          </w:p>
          <w:p w14:paraId="78DA134B" w14:textId="77777777" w:rsidR="00E10F2D" w:rsidRDefault="000535B3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419"/>
              <w:jc w:val="both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peech will be clear and slowly paced so that childr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an understand what is being said, what information i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ha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</w:p>
          <w:p w14:paraId="78DA134C" w14:textId="77777777" w:rsidR="00E10F2D" w:rsidRDefault="000535B3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854"/>
              <w:rPr>
                <w:rFonts w:ascii="Wingdings" w:hAnsi="Wingdings"/>
              </w:rPr>
            </w:pPr>
            <w:r>
              <w:rPr>
                <w:sz w:val="24"/>
              </w:rPr>
              <w:t>Long sentences will be broken up into smaller, shor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entences 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erpreted</w:t>
            </w:r>
          </w:p>
          <w:p w14:paraId="78DA134D" w14:textId="77777777" w:rsidR="00E10F2D" w:rsidRDefault="000535B3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930"/>
              <w:rPr>
                <w:rFonts w:ascii="Wingdings" w:hAnsi="Wingdings"/>
              </w:rPr>
            </w:pPr>
            <w:r>
              <w:rPr>
                <w:sz w:val="24"/>
              </w:rPr>
              <w:t>Symbol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g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metab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cation</w:t>
            </w:r>
          </w:p>
          <w:p w14:paraId="78DA134E" w14:textId="77777777" w:rsidR="00E10F2D" w:rsidRDefault="000535B3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670"/>
              <w:rPr>
                <w:rFonts w:ascii="Wingdings" w:hAnsi="Wingdings"/>
              </w:rPr>
            </w:pPr>
            <w:r>
              <w:rPr>
                <w:sz w:val="24"/>
              </w:rPr>
              <w:t>Lo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unic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ither a pair or small group context to develop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fidence</w:t>
            </w:r>
          </w:p>
          <w:p w14:paraId="78DA134F" w14:textId="77777777" w:rsidR="00E10F2D" w:rsidRDefault="000535B3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991"/>
              <w:rPr>
                <w:rFonts w:ascii="Wingdings" w:hAnsi="Wingdings"/>
              </w:rPr>
            </w:pPr>
            <w:r>
              <w:rPr>
                <w:sz w:val="24"/>
              </w:rPr>
              <w:t>Positive responses will be given to any attempts a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municating</w:t>
            </w:r>
          </w:p>
          <w:p w14:paraId="78DA1350" w14:textId="77777777" w:rsidR="00E10F2D" w:rsidRDefault="000535B3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dul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r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ec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</w:p>
          <w:p w14:paraId="78DA1351" w14:textId="77777777" w:rsidR="00E10F2D" w:rsidRDefault="000535B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hroughou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</w:tc>
      </w:tr>
      <w:tr w:rsidR="00E10F2D" w14:paraId="78DA135C" w14:textId="77777777">
        <w:trPr>
          <w:trHeight w:val="3533"/>
        </w:trPr>
        <w:tc>
          <w:tcPr>
            <w:tcW w:w="2831" w:type="dxa"/>
          </w:tcPr>
          <w:p w14:paraId="78DA1353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54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55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56" w14:textId="77777777" w:rsidR="00E10F2D" w:rsidRDefault="00E10F2D">
            <w:pPr>
              <w:pStyle w:val="TableParagraph"/>
              <w:spacing w:before="1"/>
              <w:ind w:left="0"/>
              <w:rPr>
                <w:b/>
                <w:sz w:val="36"/>
              </w:rPr>
            </w:pPr>
          </w:p>
          <w:p w14:paraId="78DA1357" w14:textId="77777777" w:rsidR="00E10F2D" w:rsidRDefault="000535B3">
            <w:pPr>
              <w:pStyle w:val="TableParagraph"/>
              <w:ind w:left="931" w:right="693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78DA1358" w14:textId="77777777" w:rsidR="00E10F2D" w:rsidRDefault="000535B3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1"/>
              <w:ind w:right="531"/>
              <w:rPr>
                <w:sz w:val="24"/>
              </w:rPr>
            </w:pPr>
            <w:r>
              <w:rPr>
                <w:sz w:val="24"/>
              </w:rPr>
              <w:t>Adults will have understanding of how to individual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e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f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spected</w:t>
            </w:r>
          </w:p>
          <w:p w14:paraId="78DA1359" w14:textId="77777777" w:rsidR="00E10F2D" w:rsidRDefault="000535B3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162"/>
              <w:rPr>
                <w:sz w:val="24"/>
              </w:rPr>
            </w:pPr>
            <w:r>
              <w:rPr>
                <w:sz w:val="24"/>
              </w:rPr>
              <w:t>Adul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e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in participating within the lesson however they fee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fortable</w:t>
            </w:r>
          </w:p>
          <w:p w14:paraId="78DA135A" w14:textId="77777777" w:rsidR="00E10F2D" w:rsidRDefault="000535B3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257"/>
              <w:rPr>
                <w:sz w:val="24"/>
              </w:rPr>
            </w:pPr>
            <w:r>
              <w:rPr>
                <w:sz w:val="24"/>
              </w:rPr>
              <w:t>Children will be provided with a tick list/structure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le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tten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an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nd helps with the planning and organisation of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</w:p>
          <w:p w14:paraId="78DA135B" w14:textId="77777777" w:rsidR="00E10F2D" w:rsidRDefault="000535B3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line="290" w:lineRule="atLeast"/>
              <w:ind w:right="513"/>
              <w:rPr>
                <w:sz w:val="24"/>
              </w:rPr>
            </w:pPr>
            <w:r>
              <w:rPr>
                <w:sz w:val="24"/>
              </w:rPr>
              <w:t>Adults will plan sessions carefully, being mindful of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nsor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oces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o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</w:p>
        </w:tc>
      </w:tr>
      <w:tr w:rsidR="00E10F2D" w14:paraId="78DA1361" w14:textId="77777777">
        <w:trPr>
          <w:trHeight w:val="1473"/>
        </w:trPr>
        <w:tc>
          <w:tcPr>
            <w:tcW w:w="2831" w:type="dxa"/>
          </w:tcPr>
          <w:p w14:paraId="78DA135D" w14:textId="77777777" w:rsidR="00E10F2D" w:rsidRDefault="00E10F2D">
            <w:pPr>
              <w:pStyle w:val="TableParagraph"/>
              <w:spacing w:before="1"/>
              <w:ind w:left="0"/>
              <w:rPr>
                <w:b/>
                <w:sz w:val="24"/>
              </w:rPr>
            </w:pPr>
          </w:p>
          <w:p w14:paraId="78DA135E" w14:textId="77777777" w:rsidR="00E10F2D" w:rsidRDefault="000535B3">
            <w:pPr>
              <w:pStyle w:val="TableParagraph"/>
              <w:ind w:left="984" w:right="490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78DA135F" w14:textId="77777777" w:rsidR="00E10F2D" w:rsidRDefault="000535B3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ind w:right="251"/>
              <w:rPr>
                <w:sz w:val="24"/>
              </w:rPr>
            </w:pPr>
            <w:r>
              <w:rPr>
                <w:sz w:val="24"/>
              </w:rPr>
              <w:t>The PACE approach will be used by all adults support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in the lesson</w:t>
            </w:r>
          </w:p>
          <w:p w14:paraId="78DA1360" w14:textId="77777777" w:rsidR="00E10F2D" w:rsidRDefault="000535B3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96" w:lineRule="exact"/>
              <w:ind w:right="286"/>
              <w:rPr>
                <w:sz w:val="24"/>
              </w:rPr>
            </w:pPr>
            <w:r>
              <w:rPr>
                <w:sz w:val="24"/>
              </w:rPr>
              <w:t>Adults will carefully check through the content of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sson to ensure they are considering the child’s contex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ckground bef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k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ce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</w:p>
        </w:tc>
      </w:tr>
    </w:tbl>
    <w:p w14:paraId="78DA1362" w14:textId="77777777" w:rsidR="00E10F2D" w:rsidRDefault="00E10F2D">
      <w:pPr>
        <w:spacing w:line="296" w:lineRule="exact"/>
        <w:rPr>
          <w:sz w:val="24"/>
        </w:rPr>
        <w:sectPr w:rsidR="00E10F2D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E10F2D" w14:paraId="78DA1368" w14:textId="77777777">
        <w:trPr>
          <w:trHeight w:val="2354"/>
        </w:trPr>
        <w:tc>
          <w:tcPr>
            <w:tcW w:w="2831" w:type="dxa"/>
          </w:tcPr>
          <w:p w14:paraId="78DA1363" w14:textId="77777777" w:rsidR="00E10F2D" w:rsidRDefault="00E10F2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78DA1364" w14:textId="77777777" w:rsidR="00E10F2D" w:rsidRDefault="000535B3">
            <w:pPr>
              <w:pStyle w:val="TableParagraph"/>
              <w:ind w:right="141"/>
              <w:rPr>
                <w:sz w:val="24"/>
              </w:rPr>
            </w:pPr>
            <w:r>
              <w:rPr>
                <w:sz w:val="24"/>
              </w:rPr>
              <w:t>necessary, lessons will be adapted with this information 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ind to avoid triggers and to ensure the child feels saf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secure</w:t>
            </w:r>
          </w:p>
          <w:p w14:paraId="78DA1365" w14:textId="77777777" w:rsidR="00E10F2D" w:rsidRDefault="000535B3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1"/>
              <w:ind w:right="373"/>
              <w:rPr>
                <w:rFonts w:ascii="Wingdings" w:hAnsi="Wingdings"/>
              </w:rPr>
            </w:pP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af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amili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reak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</w:p>
          <w:p w14:paraId="78DA1366" w14:textId="77777777" w:rsidR="00E10F2D" w:rsidRDefault="000535B3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line="293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‘hel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rd’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mes</w:t>
            </w:r>
          </w:p>
          <w:p w14:paraId="78DA1367" w14:textId="77777777" w:rsidR="00E10F2D" w:rsidRDefault="000535B3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line="296" w:lineRule="exact"/>
              <w:ind w:right="162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dults supporting the child will have good understanding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 bes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 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motions</w:t>
            </w:r>
          </w:p>
        </w:tc>
      </w:tr>
      <w:tr w:rsidR="00E10F2D" w14:paraId="78DA1371" w14:textId="77777777">
        <w:trPr>
          <w:trHeight w:val="2642"/>
        </w:trPr>
        <w:tc>
          <w:tcPr>
            <w:tcW w:w="2831" w:type="dxa"/>
          </w:tcPr>
          <w:p w14:paraId="78DA1369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6A" w14:textId="77777777" w:rsidR="00E10F2D" w:rsidRDefault="00E10F2D">
            <w:pPr>
              <w:pStyle w:val="TableParagraph"/>
              <w:ind w:left="0"/>
              <w:rPr>
                <w:b/>
                <w:sz w:val="28"/>
              </w:rPr>
            </w:pPr>
          </w:p>
          <w:p w14:paraId="78DA136B" w14:textId="77777777" w:rsidR="00E10F2D" w:rsidRDefault="00E10F2D">
            <w:pPr>
              <w:pStyle w:val="TableParagraph"/>
              <w:spacing w:before="7"/>
              <w:ind w:left="0"/>
              <w:rPr>
                <w:b/>
                <w:sz w:val="27"/>
              </w:rPr>
            </w:pPr>
          </w:p>
          <w:p w14:paraId="78DA136C" w14:textId="77777777" w:rsidR="00E10F2D" w:rsidRDefault="000535B3">
            <w:pPr>
              <w:pStyle w:val="TableParagraph"/>
              <w:ind w:left="744" w:right="717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78DA136D" w14:textId="77777777" w:rsidR="00E10F2D" w:rsidRDefault="000535B3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509"/>
              <w:rPr>
                <w:rFonts w:ascii="Wingdings" w:hAnsi="Wingdings"/>
              </w:rPr>
            </w:pP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icker/dark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nci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child with read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ir own writing</w:t>
            </w:r>
          </w:p>
          <w:p w14:paraId="78DA136E" w14:textId="77777777" w:rsidR="00E10F2D" w:rsidRDefault="000535B3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667"/>
              <w:rPr>
                <w:rFonts w:ascii="Wingdings" w:hAnsi="Wingdings"/>
              </w:rPr>
            </w:pPr>
            <w:r>
              <w:rPr>
                <w:sz w:val="24"/>
              </w:rPr>
              <w:t>Children will be given enlarged images, pictures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diagrams</w:t>
            </w:r>
          </w:p>
          <w:p w14:paraId="78DA136F" w14:textId="77777777" w:rsidR="00E10F2D" w:rsidRDefault="000535B3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404"/>
              <w:rPr>
                <w:rFonts w:ascii="Wingdings" w:hAnsi="Wingdings"/>
              </w:rPr>
            </w:pPr>
            <w:r>
              <w:rPr>
                <w:sz w:val="24"/>
              </w:rPr>
              <w:t xml:space="preserve">If the child needs a </w:t>
            </w:r>
            <w:proofErr w:type="spellStart"/>
            <w:r>
              <w:rPr>
                <w:sz w:val="24"/>
              </w:rPr>
              <w:t>typoscope</w:t>
            </w:r>
            <w:proofErr w:type="spellEnd"/>
            <w:r>
              <w:rPr>
                <w:sz w:val="24"/>
              </w:rPr>
              <w:t xml:space="preserve"> when read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formati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cessi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nev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78DA1370" w14:textId="77777777" w:rsidR="00E10F2D" w:rsidRDefault="000535B3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296" w:lineRule="exact"/>
              <w:ind w:right="318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Resourc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rre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z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ather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an enlarged to ensure sharpness and contrast is 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 possible</w:t>
            </w:r>
          </w:p>
        </w:tc>
      </w:tr>
    </w:tbl>
    <w:p w14:paraId="78DA1372" w14:textId="77777777" w:rsidR="000535B3" w:rsidRDefault="000535B3"/>
    <w:sectPr w:rsidR="000535B3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624D7"/>
    <w:multiLevelType w:val="hybridMultilevel"/>
    <w:tmpl w:val="30B29474"/>
    <w:lvl w:ilvl="0" w:tplc="C00E57FA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742536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968AD65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41E8B92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288006C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19875D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FBAD32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09ED6C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22E674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1A893CA3"/>
    <w:multiLevelType w:val="hybridMultilevel"/>
    <w:tmpl w:val="E90631CE"/>
    <w:lvl w:ilvl="0" w:tplc="078CD94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F004849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148A54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A661BC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288726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87C99F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7706B2D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B500A6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F2C843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F1778E1"/>
    <w:multiLevelType w:val="hybridMultilevel"/>
    <w:tmpl w:val="66C4EAF8"/>
    <w:lvl w:ilvl="0" w:tplc="F06CEA5A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413ADE2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4022A6A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C4E1FC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D18980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2EE9A8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EF205BD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AC6788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00ABEF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20AB7AAE"/>
    <w:multiLevelType w:val="hybridMultilevel"/>
    <w:tmpl w:val="6726AD1E"/>
    <w:lvl w:ilvl="0" w:tplc="F07ED43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4E7EB18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BB8F55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918216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CE860B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060ADF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DBCC94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F52EAFD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3B188AF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25AE2AD1"/>
    <w:multiLevelType w:val="hybridMultilevel"/>
    <w:tmpl w:val="957AF54E"/>
    <w:lvl w:ilvl="0" w:tplc="79BCC708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39689CE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C18B23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430AB4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2B0651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FE7EE70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FC2841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B5624D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346968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3CCD4606"/>
    <w:multiLevelType w:val="hybridMultilevel"/>
    <w:tmpl w:val="12861A58"/>
    <w:lvl w:ilvl="0" w:tplc="25F448E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B1908B9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750D46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36A170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040843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68E9CE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20E284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226C53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200DD9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3FE903C3"/>
    <w:multiLevelType w:val="hybridMultilevel"/>
    <w:tmpl w:val="DB90B468"/>
    <w:lvl w:ilvl="0" w:tplc="A90A6EBA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5778E81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18EAEE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D601D5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050F99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FFBC6B3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286A04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AA8F73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F90E2A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442A3C67"/>
    <w:multiLevelType w:val="hybridMultilevel"/>
    <w:tmpl w:val="06A64CAA"/>
    <w:lvl w:ilvl="0" w:tplc="6E36A0C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3E18A5D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98D47FB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74EFB9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B9A76D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664F72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8D8B14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B8024F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5541E5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45505438"/>
    <w:multiLevelType w:val="hybridMultilevel"/>
    <w:tmpl w:val="685AD5AE"/>
    <w:lvl w:ilvl="0" w:tplc="2434279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EC26337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BA689B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7F0E8B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B8DC6DE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056D87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D26903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7258301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29D4FDA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522E7EBB"/>
    <w:multiLevelType w:val="hybridMultilevel"/>
    <w:tmpl w:val="2FD4544E"/>
    <w:lvl w:ilvl="0" w:tplc="AB0A39D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73643A9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6A1C3A5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0201C8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71C99F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4FC7E8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D269BD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F3A277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7208A9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60F55ECD"/>
    <w:multiLevelType w:val="hybridMultilevel"/>
    <w:tmpl w:val="45BE016C"/>
    <w:lvl w:ilvl="0" w:tplc="0DCA41A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F8BE474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15E490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018047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D66977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B5068E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010787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A58606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964A6A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61107672"/>
    <w:multiLevelType w:val="hybridMultilevel"/>
    <w:tmpl w:val="ACC0CB1C"/>
    <w:lvl w:ilvl="0" w:tplc="887A32A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CE7E571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F6008A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72031D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04E4A2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6AD0378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BE6D54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5BEAF4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BD0CDA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707D44D8"/>
    <w:multiLevelType w:val="hybridMultilevel"/>
    <w:tmpl w:val="BB2C0E0C"/>
    <w:lvl w:ilvl="0" w:tplc="4BCC47E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014BBE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7C275F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786CB9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AF47C7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5EC53E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75AF06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170BC5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8E8429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782C6FA4"/>
    <w:multiLevelType w:val="hybridMultilevel"/>
    <w:tmpl w:val="4E3CA69E"/>
    <w:lvl w:ilvl="0" w:tplc="71F092DA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36F48D3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C707DA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ADEFDE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B2A1E8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0B89A5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6B45CD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928595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24A616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78AD69A2"/>
    <w:multiLevelType w:val="hybridMultilevel"/>
    <w:tmpl w:val="5516B92A"/>
    <w:lvl w:ilvl="0" w:tplc="1210436A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35E18E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48CC07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DDA50E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21849C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52EBC1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3545DB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988988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3C00207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11"/>
  </w:num>
  <w:num w:numId="2">
    <w:abstractNumId w:val="1"/>
  </w:num>
  <w:num w:numId="3">
    <w:abstractNumId w:val="10"/>
  </w:num>
  <w:num w:numId="4">
    <w:abstractNumId w:val="13"/>
  </w:num>
  <w:num w:numId="5">
    <w:abstractNumId w:val="4"/>
  </w:num>
  <w:num w:numId="6">
    <w:abstractNumId w:val="5"/>
  </w:num>
  <w:num w:numId="7">
    <w:abstractNumId w:val="12"/>
  </w:num>
  <w:num w:numId="8">
    <w:abstractNumId w:val="7"/>
  </w:num>
  <w:num w:numId="9">
    <w:abstractNumId w:val="3"/>
  </w:num>
  <w:num w:numId="10">
    <w:abstractNumId w:val="2"/>
  </w:num>
  <w:num w:numId="11">
    <w:abstractNumId w:val="8"/>
  </w:num>
  <w:num w:numId="12">
    <w:abstractNumId w:val="9"/>
  </w:num>
  <w:num w:numId="13">
    <w:abstractNumId w:val="0"/>
  </w:num>
  <w:num w:numId="14">
    <w:abstractNumId w:val="6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MTS3NDOzMLJU0lEKTi0uzszPAykwrAUAd93ZwywAAAA="/>
  </w:docVars>
  <w:rsids>
    <w:rsidRoot w:val="00E10F2D"/>
    <w:rsid w:val="000535B3"/>
    <w:rsid w:val="00212448"/>
    <w:rsid w:val="00407905"/>
    <w:rsid w:val="00E10F2D"/>
    <w:rsid w:val="00FA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A12D5"/>
  <w15:docId w15:val="{EB920C63-8538-4E50-AB3F-AE4549071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7"/>
    </w:pPr>
  </w:style>
  <w:style w:type="paragraph" w:styleId="Title">
    <w:name w:val="Title"/>
    <w:basedOn w:val="Normal"/>
    <w:link w:val="TitleChar"/>
    <w:uiPriority w:val="10"/>
    <w:qFormat/>
    <w:rsid w:val="00407905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07905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5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72</Words>
  <Characters>6685</Characters>
  <Application>Microsoft Office Word</Application>
  <DocSecurity>0</DocSecurity>
  <Lines>55</Lines>
  <Paragraphs>15</Paragraphs>
  <ScaleCrop>false</ScaleCrop>
  <Company/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3</cp:revision>
  <dcterms:created xsi:type="dcterms:W3CDTF">2021-12-30T15:21:00Z</dcterms:created>
  <dcterms:modified xsi:type="dcterms:W3CDTF">2022-01-0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